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53F" w:rsidRPr="00F11D1C" w:rsidRDefault="00D32749" w:rsidP="002265E0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r w:rsidRPr="00F11D1C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64922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center"/>
        <w:rPr>
          <w:rFonts w:cs="Arial"/>
          <w:b/>
          <w:color w:val="005C2A"/>
          <w:sz w:val="24"/>
          <w:szCs w:val="24"/>
          <w:lang w:val="en-GB"/>
        </w:rPr>
      </w:pPr>
      <w:r w:rsidRPr="00F11D1C">
        <w:rPr>
          <w:rFonts w:cs="Arial"/>
          <w:b/>
          <w:color w:val="005C2A"/>
          <w:sz w:val="24"/>
          <w:szCs w:val="24"/>
          <w:lang w:val="en-GB"/>
        </w:rPr>
        <w:t xml:space="preserve">MINISTRY </w:t>
      </w:r>
    </w:p>
    <w:p w:rsidR="004D2F24" w:rsidRPr="00F11D1C" w:rsidRDefault="004D2F24" w:rsidP="004D2F24">
      <w:pPr>
        <w:jc w:val="center"/>
        <w:rPr>
          <w:rFonts w:cs="Arial"/>
          <w:b/>
          <w:color w:val="005C2A"/>
          <w:sz w:val="24"/>
          <w:szCs w:val="24"/>
          <w:lang w:val="en-GB"/>
        </w:rPr>
      </w:pPr>
      <w:r w:rsidRPr="00F11D1C">
        <w:rPr>
          <w:rFonts w:cs="Arial"/>
          <w:b/>
          <w:color w:val="005C2A"/>
          <w:sz w:val="24"/>
          <w:szCs w:val="24"/>
          <w:lang w:val="en-GB"/>
        </w:rPr>
        <w:t>PUBLIC WORKS</w:t>
      </w:r>
      <w:r w:rsidR="001602D9" w:rsidRPr="00F11D1C">
        <w:rPr>
          <w:rFonts w:cs="Arial"/>
          <w:b/>
          <w:color w:val="005C2A"/>
          <w:sz w:val="24"/>
          <w:szCs w:val="24"/>
          <w:lang w:val="en-GB"/>
        </w:rPr>
        <w:t xml:space="preserve"> AND INFRASTRUCTURE</w:t>
      </w:r>
    </w:p>
    <w:p w:rsidR="004D2F24" w:rsidRPr="00F11D1C" w:rsidRDefault="004D2F24" w:rsidP="004D2F24">
      <w:pPr>
        <w:jc w:val="center"/>
        <w:rPr>
          <w:rFonts w:cs="Arial"/>
          <w:b/>
          <w:color w:val="005C2A"/>
          <w:sz w:val="24"/>
          <w:szCs w:val="24"/>
          <w:lang w:val="en-GB"/>
        </w:rPr>
      </w:pPr>
      <w:r w:rsidRPr="00F11D1C">
        <w:rPr>
          <w:rFonts w:cs="Arial"/>
          <w:b/>
          <w:color w:val="005C2A"/>
          <w:sz w:val="24"/>
          <w:szCs w:val="24"/>
          <w:lang w:val="en-GB"/>
        </w:rPr>
        <w:t xml:space="preserve">REPUBLIC OF SOUTH AFRICA </w:t>
      </w:r>
    </w:p>
    <w:p w:rsidR="004D2F24" w:rsidRPr="00F11D1C" w:rsidRDefault="004D2F24" w:rsidP="004D2F24">
      <w:pPr>
        <w:jc w:val="center"/>
        <w:rPr>
          <w:rFonts w:cs="Arial"/>
          <w:sz w:val="24"/>
          <w:szCs w:val="24"/>
          <w:lang w:val="en-GB"/>
        </w:rPr>
      </w:pPr>
    </w:p>
    <w:p w:rsidR="004D2F24" w:rsidRPr="00F11D1C" w:rsidRDefault="004D2F24" w:rsidP="004D2F24">
      <w:pPr>
        <w:jc w:val="center"/>
        <w:rPr>
          <w:rFonts w:cs="Arial"/>
          <w:sz w:val="24"/>
          <w:szCs w:val="24"/>
          <w:lang w:val="en-GB"/>
        </w:rPr>
      </w:pPr>
      <w:r w:rsidRPr="00F11D1C">
        <w:rPr>
          <w:rFonts w:cs="Arial"/>
          <w:sz w:val="24"/>
          <w:szCs w:val="24"/>
          <w:lang w:val="en-GB"/>
        </w:rPr>
        <w:t xml:space="preserve">Department of Public Works l Central Government Offices l 256 </w:t>
      </w:r>
      <w:proofErr w:type="spellStart"/>
      <w:r w:rsidRPr="00F11D1C">
        <w:rPr>
          <w:rFonts w:cs="Arial"/>
          <w:sz w:val="24"/>
          <w:szCs w:val="24"/>
          <w:lang w:val="en-GB"/>
        </w:rPr>
        <w:t>Madiba</w:t>
      </w:r>
      <w:proofErr w:type="spellEnd"/>
      <w:r w:rsidRPr="00F11D1C">
        <w:rPr>
          <w:rFonts w:cs="Arial"/>
          <w:sz w:val="24"/>
          <w:szCs w:val="24"/>
          <w:lang w:val="en-GB"/>
        </w:rPr>
        <w:t xml:space="preserve"> Street l Pretoria l Contact: +27 (0)12 406 2034 l +27 (0)12 406 1224</w:t>
      </w:r>
    </w:p>
    <w:p w:rsidR="004D2F24" w:rsidRPr="00F11D1C" w:rsidRDefault="004D2F24" w:rsidP="004D2F24">
      <w:pPr>
        <w:jc w:val="left"/>
        <w:rPr>
          <w:rFonts w:cs="Arial"/>
          <w:sz w:val="24"/>
          <w:szCs w:val="24"/>
          <w:lang w:val="en-GB"/>
        </w:rPr>
      </w:pPr>
      <w:r w:rsidRPr="00F11D1C">
        <w:rPr>
          <w:rFonts w:cs="Arial"/>
          <w:sz w:val="24"/>
          <w:szCs w:val="24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F11D1C" w:rsidRDefault="004D2F24" w:rsidP="004D2F24">
      <w:pPr>
        <w:jc w:val="center"/>
        <w:rPr>
          <w:rFonts w:cs="Arial"/>
          <w:sz w:val="24"/>
          <w:szCs w:val="24"/>
          <w:lang w:val="en-GB"/>
        </w:rPr>
      </w:pPr>
      <w:r w:rsidRPr="00F11D1C">
        <w:rPr>
          <w:rFonts w:cs="Arial"/>
          <w:sz w:val="24"/>
          <w:szCs w:val="24"/>
          <w:lang w:val="en-GB"/>
        </w:rPr>
        <w:t xml:space="preserve"> </w:t>
      </w:r>
      <w:hyperlink r:id="rId9" w:history="1">
        <w:r w:rsidRPr="00F11D1C">
          <w:rPr>
            <w:rFonts w:cs="Arial"/>
            <w:sz w:val="24"/>
            <w:szCs w:val="24"/>
            <w:lang w:val="en-GB"/>
          </w:rPr>
          <w:t>www.publicworks.gov.za</w:t>
        </w:r>
      </w:hyperlink>
      <w:r w:rsidRPr="00F11D1C">
        <w:rPr>
          <w:rFonts w:cs="Arial"/>
          <w:sz w:val="24"/>
          <w:szCs w:val="24"/>
          <w:lang w:val="en-GB"/>
        </w:rPr>
        <w:t xml:space="preserve"> </w:t>
      </w:r>
    </w:p>
    <w:p w:rsidR="004D2F24" w:rsidRPr="00F11D1C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F11D1C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 w:rsidRPr="00F11D1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F11D1C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F11D1C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F11D1C"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F11D1C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F11D1C" w:rsidRDefault="00DC10B2" w:rsidP="00DC10B2">
      <w:pPr>
        <w:ind w:firstLine="720"/>
        <w:rPr>
          <w:rFonts w:cs="Arial"/>
          <w:sz w:val="24"/>
          <w:szCs w:val="24"/>
          <w:lang w:val="en-GB" w:eastAsia="en-US"/>
        </w:rPr>
      </w:pPr>
    </w:p>
    <w:p w:rsidR="002E6B86" w:rsidRPr="00F11D1C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F11D1C">
        <w:rPr>
          <w:rFonts w:cs="Arial"/>
          <w:b/>
          <w:sz w:val="24"/>
          <w:szCs w:val="24"/>
          <w:lang w:val="en-US" w:eastAsia="en-US"/>
        </w:rPr>
        <w:t>QUESTION NUMBER:</w:t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="00E32A64" w:rsidRPr="00F11D1C">
        <w:rPr>
          <w:rFonts w:cs="Arial"/>
          <w:b/>
          <w:sz w:val="24"/>
          <w:szCs w:val="24"/>
          <w:lang w:val="en-US" w:eastAsia="en-US"/>
        </w:rPr>
        <w:t>1085</w:t>
      </w:r>
      <w:r w:rsidR="00DD35FA" w:rsidRPr="00F11D1C">
        <w:rPr>
          <w:rFonts w:eastAsia="Calibri" w:cs="Arial"/>
          <w:b/>
          <w:sz w:val="24"/>
          <w:szCs w:val="24"/>
        </w:rPr>
        <w:t xml:space="preserve"> </w:t>
      </w:r>
      <w:r w:rsidR="00E526CF" w:rsidRPr="00F11D1C">
        <w:rPr>
          <w:rFonts w:cs="Arial"/>
          <w:b/>
          <w:sz w:val="24"/>
          <w:szCs w:val="24"/>
          <w:lang w:val="en-US" w:eastAsia="en-US"/>
        </w:rPr>
        <w:t>[</w:t>
      </w:r>
      <w:r w:rsidR="001965C9" w:rsidRPr="00F11D1C">
        <w:rPr>
          <w:rFonts w:eastAsia="Calibri" w:cs="Arial"/>
          <w:b/>
          <w:sz w:val="24"/>
          <w:szCs w:val="24"/>
          <w:lang w:eastAsia="en-US"/>
        </w:rPr>
        <w:t>NW2244E</w:t>
      </w:r>
      <w:r w:rsidR="00E526CF" w:rsidRPr="00F11D1C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F11D1C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F11D1C">
        <w:rPr>
          <w:rFonts w:cs="Arial"/>
          <w:b/>
          <w:sz w:val="24"/>
          <w:szCs w:val="24"/>
          <w:lang w:val="en-US" w:eastAsia="en-US"/>
        </w:rPr>
        <w:t>INTER</w:t>
      </w:r>
      <w:r w:rsidR="00B44E3D" w:rsidRPr="00F11D1C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 w:rsidRPr="00F11D1C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 w:rsidRPr="00F11D1C">
        <w:rPr>
          <w:rFonts w:cs="Arial"/>
          <w:b/>
          <w:sz w:val="24"/>
          <w:szCs w:val="24"/>
          <w:lang w:val="en-US" w:eastAsia="en-US"/>
        </w:rPr>
        <w:t>:</w:t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7713CC" w:rsidRPr="00F11D1C">
        <w:rPr>
          <w:rFonts w:cs="Arial"/>
          <w:b/>
          <w:sz w:val="24"/>
          <w:szCs w:val="24"/>
          <w:lang w:val="en-US" w:eastAsia="en-US"/>
        </w:rPr>
        <w:t>18</w:t>
      </w:r>
    </w:p>
    <w:p w:rsidR="00E526CF" w:rsidRPr="00F11D1C" w:rsidRDefault="00E526CF" w:rsidP="00E526CF">
      <w:pPr>
        <w:jc w:val="left"/>
        <w:rPr>
          <w:rFonts w:cs="Arial"/>
          <w:b/>
          <w:sz w:val="24"/>
          <w:szCs w:val="24"/>
        </w:rPr>
      </w:pPr>
      <w:r w:rsidRPr="00F11D1C">
        <w:rPr>
          <w:rFonts w:cs="Arial"/>
          <w:b/>
          <w:sz w:val="24"/>
          <w:szCs w:val="24"/>
          <w:lang w:val="en-US" w:eastAsia="en-US"/>
        </w:rPr>
        <w:t>DAT</w:t>
      </w:r>
      <w:r w:rsidR="00B44E3D" w:rsidRPr="00F11D1C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 w:rsidRPr="00F11D1C">
        <w:rPr>
          <w:rFonts w:cs="Arial"/>
          <w:b/>
          <w:sz w:val="24"/>
          <w:szCs w:val="24"/>
          <w:lang w:val="en-US" w:eastAsia="en-US"/>
        </w:rPr>
        <w:tab/>
      </w:r>
      <w:r w:rsidR="007713CC" w:rsidRPr="00F11D1C">
        <w:rPr>
          <w:rFonts w:cs="Arial"/>
          <w:b/>
          <w:sz w:val="24"/>
          <w:szCs w:val="24"/>
        </w:rPr>
        <w:t>11</w:t>
      </w:r>
      <w:r w:rsidR="00E501BF" w:rsidRPr="00F11D1C">
        <w:rPr>
          <w:rFonts w:cs="Arial"/>
          <w:b/>
          <w:sz w:val="24"/>
          <w:szCs w:val="24"/>
        </w:rPr>
        <w:t xml:space="preserve"> </w:t>
      </w:r>
      <w:r w:rsidR="007713CC" w:rsidRPr="00F11D1C">
        <w:rPr>
          <w:rFonts w:cs="Arial"/>
          <w:b/>
          <w:sz w:val="24"/>
          <w:szCs w:val="24"/>
        </w:rPr>
        <w:t>OCTO</w:t>
      </w:r>
      <w:r w:rsidR="000E1AD0" w:rsidRPr="00F11D1C">
        <w:rPr>
          <w:rFonts w:cs="Arial"/>
          <w:b/>
          <w:sz w:val="24"/>
          <w:szCs w:val="24"/>
        </w:rPr>
        <w:t>BER</w:t>
      </w:r>
      <w:r w:rsidR="00E501BF" w:rsidRPr="00F11D1C">
        <w:rPr>
          <w:rFonts w:cs="Arial"/>
          <w:b/>
          <w:sz w:val="24"/>
          <w:szCs w:val="24"/>
        </w:rPr>
        <w:t xml:space="preserve"> 2019</w:t>
      </w:r>
    </w:p>
    <w:p w:rsidR="00E526CF" w:rsidRPr="00F11D1C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F11D1C">
        <w:rPr>
          <w:rFonts w:cs="Arial"/>
          <w:b/>
          <w:sz w:val="24"/>
          <w:szCs w:val="24"/>
          <w:lang w:val="en-US" w:eastAsia="en-US"/>
        </w:rPr>
        <w:t>DATE OF REPLY:</w:t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</w:r>
      <w:r w:rsidRPr="00F11D1C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 w:rsidRPr="00F11D1C">
        <w:rPr>
          <w:rFonts w:cs="Arial"/>
          <w:b/>
          <w:sz w:val="24"/>
          <w:szCs w:val="24"/>
          <w:lang w:val="en-US" w:eastAsia="en-US"/>
        </w:rPr>
        <w:t xml:space="preserve">  </w:t>
      </w:r>
      <w:r w:rsidR="00493885">
        <w:rPr>
          <w:rFonts w:cs="Arial"/>
          <w:b/>
          <w:sz w:val="24"/>
          <w:szCs w:val="24"/>
          <w:lang w:val="en-US" w:eastAsia="en-US"/>
        </w:rPr>
        <w:t>28</w:t>
      </w:r>
      <w:r w:rsidR="00F76576" w:rsidRPr="00F11D1C">
        <w:rPr>
          <w:rFonts w:cs="Arial"/>
          <w:b/>
          <w:sz w:val="24"/>
          <w:szCs w:val="24"/>
          <w:lang w:val="en-US" w:eastAsia="en-US"/>
        </w:rPr>
        <w:t xml:space="preserve"> </w:t>
      </w:r>
      <w:r w:rsidR="007713CC" w:rsidRPr="00F11D1C">
        <w:rPr>
          <w:rFonts w:cs="Arial"/>
          <w:b/>
          <w:sz w:val="24"/>
          <w:szCs w:val="24"/>
          <w:lang w:val="en-US" w:eastAsia="en-US"/>
        </w:rPr>
        <w:t>OCTO</w:t>
      </w:r>
      <w:r w:rsidR="000E1AD0" w:rsidRPr="00F11D1C">
        <w:rPr>
          <w:rFonts w:cs="Arial"/>
          <w:b/>
          <w:sz w:val="24"/>
          <w:szCs w:val="24"/>
          <w:lang w:val="en-US" w:eastAsia="en-US"/>
        </w:rPr>
        <w:t>BER</w:t>
      </w:r>
      <w:r w:rsidR="00E501BF" w:rsidRPr="00F11D1C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Pr="00F11D1C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BA53FA" w:rsidRPr="00F11D1C" w:rsidRDefault="00E32A64" w:rsidP="00BA53FA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 w:rsidRPr="00F11D1C">
        <w:rPr>
          <w:rFonts w:eastAsia="Calibri" w:cs="Arial"/>
          <w:b/>
          <w:sz w:val="24"/>
          <w:szCs w:val="24"/>
        </w:rPr>
        <w:t>1085</w:t>
      </w:r>
      <w:r w:rsidR="008425A3" w:rsidRPr="00F11D1C">
        <w:rPr>
          <w:rFonts w:eastAsia="Calibri" w:cs="Arial"/>
          <w:b/>
          <w:sz w:val="24"/>
          <w:szCs w:val="24"/>
        </w:rPr>
        <w:t>.</w:t>
      </w:r>
      <w:r w:rsidRPr="00F11D1C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F11D1C">
        <w:rPr>
          <w:rFonts w:cs="Arial"/>
          <w:b/>
          <w:color w:val="000000" w:themeColor="text1"/>
          <w:sz w:val="24"/>
          <w:szCs w:val="24"/>
          <w:lang w:val="en-US" w:eastAsia="en-US"/>
        </w:rPr>
        <w:t xml:space="preserve">Mr A C </w:t>
      </w:r>
      <w:proofErr w:type="spellStart"/>
      <w:r w:rsidRPr="00F11D1C">
        <w:rPr>
          <w:rFonts w:cs="Arial"/>
          <w:b/>
          <w:color w:val="000000" w:themeColor="text1"/>
          <w:sz w:val="24"/>
          <w:szCs w:val="24"/>
          <w:lang w:val="en-US" w:eastAsia="en-US"/>
        </w:rPr>
        <w:t>Roos</w:t>
      </w:r>
      <w:proofErr w:type="spellEnd"/>
      <w:r w:rsidRPr="00F11D1C">
        <w:rPr>
          <w:rFonts w:cs="Arial"/>
          <w:b/>
          <w:color w:val="000000" w:themeColor="text1"/>
          <w:sz w:val="24"/>
          <w:szCs w:val="24"/>
          <w:lang w:val="en-US" w:eastAsia="en-US"/>
        </w:rPr>
        <w:t xml:space="preserve"> (DA) </w:t>
      </w:r>
      <w:r w:rsidR="00DF0F83" w:rsidRPr="00F11D1C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F11D1C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F11D1C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E32A64" w:rsidRPr="00F11D1C" w:rsidRDefault="00E32A64" w:rsidP="00E32A64">
      <w:pPr>
        <w:ind w:left="720" w:right="-14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 w:rsidRPr="00F11D1C">
        <w:rPr>
          <w:rFonts w:eastAsia="Calibri" w:cs="Arial"/>
          <w:noProof/>
          <w:color w:val="000000" w:themeColor="text1"/>
          <w:sz w:val="24"/>
          <w:szCs w:val="24"/>
          <w:lang w:eastAsia="en-US"/>
        </w:rPr>
        <w:t>With regard to each office leased by her department on behalf of the Department of Home Affairs</w:t>
      </w:r>
      <w:r w:rsidR="00AE5FC8" w:rsidRPr="00F11D1C">
        <w:rPr>
          <w:rFonts w:eastAsia="Calibri" w:cs="Arial"/>
          <w:noProof/>
          <w:color w:val="000000" w:themeColor="text1"/>
          <w:sz w:val="24"/>
          <w:szCs w:val="24"/>
          <w:lang w:eastAsia="en-US"/>
        </w:rPr>
        <w:fldChar w:fldCharType="begin"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instrText xml:space="preserve"> XE "</w:instrText>
      </w:r>
      <w:r w:rsidRPr="00F11D1C">
        <w:rPr>
          <w:rFonts w:cs="Arial"/>
          <w:b/>
          <w:color w:val="000000" w:themeColor="text1"/>
          <w:sz w:val="24"/>
          <w:szCs w:val="24"/>
          <w:lang w:val="en-US" w:eastAsia="en-US"/>
        </w:rPr>
        <w:instrText>Home Affairs</w:instrText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instrText xml:space="preserve">" </w:instrText>
      </w:r>
      <w:r w:rsidR="00AE5FC8" w:rsidRPr="00F11D1C">
        <w:rPr>
          <w:rFonts w:eastAsia="Calibri" w:cs="Arial"/>
          <w:noProof/>
          <w:color w:val="000000" w:themeColor="text1"/>
          <w:sz w:val="24"/>
          <w:szCs w:val="24"/>
          <w:lang w:eastAsia="en-US"/>
        </w:rPr>
        <w:fldChar w:fldCharType="end"/>
      </w:r>
      <w:r w:rsidRPr="00F11D1C">
        <w:rPr>
          <w:rFonts w:eastAsia="Calibri" w:cs="Arial"/>
          <w:noProof/>
          <w:color w:val="000000" w:themeColor="text1"/>
          <w:sz w:val="24"/>
          <w:szCs w:val="24"/>
          <w:lang w:eastAsia="en-US"/>
        </w:rPr>
        <w:t>, (a) what is the (i) street address or erf number or farm number, (ii) lease expiry date, (iii) size of the s</w:t>
      </w:r>
      <w:bookmarkStart w:id="0" w:name="_GoBack"/>
      <w:bookmarkEnd w:id="0"/>
      <w:r w:rsidRPr="00F11D1C">
        <w:rPr>
          <w:rFonts w:eastAsia="Calibri" w:cs="Arial"/>
          <w:noProof/>
          <w:color w:val="000000" w:themeColor="text1"/>
          <w:sz w:val="24"/>
          <w:szCs w:val="24"/>
          <w:lang w:eastAsia="en-US"/>
        </w:rPr>
        <w:t>pace rented in square metres and (iv) monthly rental and (b) on what date did or does each lease for offices leased on a month-to-month basis expire?</w:t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</w:t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 w:rsidRPr="00F11D1C"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       </w:t>
      </w:r>
      <w:r w:rsidRPr="00F11D1C">
        <w:rPr>
          <w:rFonts w:eastAsia="Calibri" w:cs="Arial"/>
          <w:b/>
          <w:color w:val="000000" w:themeColor="text1"/>
          <w:sz w:val="24"/>
          <w:szCs w:val="24"/>
          <w:lang w:eastAsia="en-US"/>
        </w:rPr>
        <w:t>NW2244E</w:t>
      </w:r>
    </w:p>
    <w:p w:rsidR="00A966FC" w:rsidRPr="00F11D1C" w:rsidRDefault="004D2F24" w:rsidP="00E32A64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F11D1C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F11D1C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F11D1C">
        <w:rPr>
          <w:rFonts w:cs="Arial"/>
          <w:b/>
          <w:sz w:val="24"/>
          <w:szCs w:val="24"/>
          <w:lang w:eastAsia="en-US"/>
        </w:rPr>
        <w:t>__</w:t>
      </w:r>
      <w:r w:rsidR="00440446" w:rsidRPr="00F11D1C">
        <w:rPr>
          <w:rFonts w:cs="Arial"/>
          <w:b/>
          <w:sz w:val="24"/>
          <w:szCs w:val="24"/>
          <w:lang w:eastAsia="en-US"/>
        </w:rPr>
        <w:t>_</w:t>
      </w:r>
    </w:p>
    <w:p w:rsidR="00743527" w:rsidRPr="00F11D1C" w:rsidRDefault="00743527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Pr="00F11D1C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F11D1C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F11D1C">
        <w:rPr>
          <w:rFonts w:cs="Arial"/>
          <w:b/>
          <w:sz w:val="24"/>
          <w:szCs w:val="24"/>
          <w:lang w:eastAsia="en-US"/>
        </w:rPr>
        <w:t>:</w:t>
      </w:r>
    </w:p>
    <w:p w:rsidR="00B27DA1" w:rsidRPr="00F11D1C" w:rsidRDefault="00B27DA1" w:rsidP="00A966FC">
      <w:pPr>
        <w:rPr>
          <w:rFonts w:cs="Arial"/>
          <w:b/>
          <w:sz w:val="24"/>
          <w:szCs w:val="24"/>
          <w:lang w:eastAsia="en-US"/>
        </w:rPr>
      </w:pPr>
    </w:p>
    <w:p w:rsidR="00524D71" w:rsidRDefault="009D55BB" w:rsidP="002265E0">
      <w:pPr>
        <w:spacing w:line="360" w:lineRule="auto"/>
        <w:rPr>
          <w:b/>
          <w:bCs/>
          <w:sz w:val="24"/>
          <w:szCs w:val="24"/>
        </w:rPr>
      </w:pPr>
      <w:r w:rsidRPr="00F11D1C">
        <w:rPr>
          <w:b/>
          <w:bCs/>
          <w:sz w:val="24"/>
          <w:szCs w:val="24"/>
        </w:rPr>
        <w:t>The Minister of Public Works and</w:t>
      </w:r>
      <w:r w:rsidR="002265E0" w:rsidRPr="00F11D1C">
        <w:rPr>
          <w:b/>
          <w:bCs/>
          <w:sz w:val="24"/>
          <w:szCs w:val="24"/>
        </w:rPr>
        <w:t xml:space="preserve"> Infrastructure: </w:t>
      </w:r>
    </w:p>
    <w:p w:rsidR="00C47AA4" w:rsidRDefault="00C47AA4" w:rsidP="00533333">
      <w:pPr>
        <w:pStyle w:val="ListParagraph"/>
        <w:numPr>
          <w:ilvl w:val="0"/>
          <w:numId w:val="9"/>
        </w:numPr>
        <w:tabs>
          <w:tab w:val="left" w:pos="270"/>
          <w:tab w:val="left" w:pos="540"/>
        </w:tabs>
        <w:spacing w:line="360" w:lineRule="auto"/>
        <w:ind w:left="540" w:hanging="540"/>
        <w:rPr>
          <w:bCs/>
          <w:sz w:val="24"/>
          <w:szCs w:val="24"/>
        </w:rPr>
      </w:pPr>
      <w:r w:rsidRPr="00B71EB2">
        <w:rPr>
          <w:bCs/>
          <w:sz w:val="24"/>
          <w:szCs w:val="24"/>
        </w:rPr>
        <w:t xml:space="preserve">Refer to </w:t>
      </w:r>
      <w:r w:rsidR="00C92901" w:rsidRPr="00C92901">
        <w:rPr>
          <w:b/>
          <w:bCs/>
          <w:sz w:val="24"/>
          <w:szCs w:val="24"/>
        </w:rPr>
        <w:t>Annexure A</w:t>
      </w:r>
      <w:r w:rsidR="00C92901">
        <w:rPr>
          <w:bCs/>
          <w:sz w:val="24"/>
          <w:szCs w:val="24"/>
        </w:rPr>
        <w:t>: List of properties leased on behalf of the Department of Home Affairs.</w:t>
      </w:r>
    </w:p>
    <w:p w:rsidR="00C92901" w:rsidRDefault="00C92901" w:rsidP="00C92901">
      <w:pPr>
        <w:pStyle w:val="ListParagraph"/>
        <w:spacing w:line="360" w:lineRule="auto"/>
        <w:rPr>
          <w:bCs/>
          <w:sz w:val="24"/>
          <w:szCs w:val="24"/>
        </w:rPr>
      </w:pPr>
    </w:p>
    <w:p w:rsidR="003E21E3" w:rsidRDefault="00C92901" w:rsidP="00533333">
      <w:pPr>
        <w:pStyle w:val="ListParagraph"/>
        <w:numPr>
          <w:ilvl w:val="0"/>
          <w:numId w:val="9"/>
        </w:numPr>
        <w:spacing w:line="360" w:lineRule="auto"/>
        <w:ind w:left="540" w:hanging="540"/>
        <w:rPr>
          <w:bCs/>
          <w:sz w:val="24"/>
          <w:szCs w:val="24"/>
        </w:rPr>
      </w:pPr>
      <w:r w:rsidRPr="00C92901">
        <w:rPr>
          <w:bCs/>
          <w:sz w:val="24"/>
          <w:szCs w:val="24"/>
        </w:rPr>
        <w:t>All leases on a month-to-month basis are valid for a period of 30 days from the first day of the month to the last day of the month. In this regard, all leases currently on</w:t>
      </w:r>
      <w:r>
        <w:rPr>
          <w:bCs/>
          <w:sz w:val="24"/>
          <w:szCs w:val="24"/>
        </w:rPr>
        <w:t xml:space="preserve"> a month-to-month basis expire on the 31st of October 2019.</w:t>
      </w:r>
    </w:p>
    <w:p w:rsidR="00C31589" w:rsidRPr="00C31589" w:rsidRDefault="00C31589" w:rsidP="00C31589">
      <w:pPr>
        <w:pStyle w:val="ListParagraph"/>
        <w:rPr>
          <w:bCs/>
          <w:sz w:val="24"/>
          <w:szCs w:val="24"/>
        </w:rPr>
      </w:pPr>
    </w:p>
    <w:p w:rsidR="00C31589" w:rsidRDefault="00C31589" w:rsidP="00C31589">
      <w:pPr>
        <w:spacing w:line="360" w:lineRule="auto"/>
        <w:rPr>
          <w:b/>
          <w:bCs/>
          <w:sz w:val="24"/>
          <w:szCs w:val="24"/>
        </w:rPr>
        <w:sectPr w:rsidR="00C31589" w:rsidSect="00847567">
          <w:headerReference w:type="default" r:id="rId10"/>
          <w:footerReference w:type="default" r:id="rId11"/>
          <w:pgSz w:w="12240" w:h="15840"/>
          <w:pgMar w:top="851" w:right="1183" w:bottom="907" w:left="1531" w:header="397" w:footer="624" w:gutter="0"/>
          <w:cols w:space="720"/>
          <w:docGrid w:linePitch="360"/>
        </w:sectPr>
      </w:pPr>
      <w:r w:rsidRPr="00C31589">
        <w:rPr>
          <w:b/>
          <w:bCs/>
          <w:sz w:val="24"/>
          <w:szCs w:val="24"/>
        </w:rPr>
        <w:lastRenderedPageBreak/>
        <w:t>ANNEXURE A</w:t>
      </w:r>
      <w:r>
        <w:rPr>
          <w:b/>
          <w:bCs/>
          <w:sz w:val="24"/>
          <w:szCs w:val="24"/>
        </w:rPr>
        <w:t>:</w:t>
      </w:r>
    </w:p>
    <w:p w:rsidR="00C31589" w:rsidRDefault="00C31589" w:rsidP="00C31589">
      <w:pPr>
        <w:spacing w:line="360" w:lineRule="auto"/>
        <w:rPr>
          <w:b/>
          <w:bCs/>
          <w:sz w:val="24"/>
          <w:szCs w:val="24"/>
        </w:rPr>
      </w:pPr>
    </w:p>
    <w:p w:rsidR="00493885" w:rsidRDefault="00AE5FC8" w:rsidP="00C31589">
      <w:pPr>
        <w:spacing w:line="360" w:lineRule="auto"/>
        <w:rPr>
          <w:rFonts w:ascii="Times New Roman" w:hAnsi="Times New Roman"/>
          <w:sz w:val="20"/>
          <w:lang w:val="en-US" w:eastAsia="en-US"/>
        </w:rPr>
      </w:pPr>
      <w:r w:rsidRPr="00AE5FC8">
        <w:fldChar w:fldCharType="begin"/>
      </w:r>
      <w:r w:rsidR="00C31589">
        <w:instrText xml:space="preserve"> LINK </w:instrText>
      </w:r>
      <w:r w:rsidR="00493885">
        <w:instrText xml:space="preserve">Excel.Sheet.12 "C:\\Users\\Cobus coetzee\\Documents\\Parliament\\Parliamentary Questions\\New PQ\\NA PQ 1085 (Written) Annexure A.xlsx" Sheet1!R1C1:R239C6 </w:instrText>
      </w:r>
      <w:r w:rsidR="00C31589">
        <w:instrText xml:space="preserve">\a \f 4 \h </w:instrText>
      </w:r>
      <w:r w:rsidRPr="00AE5FC8">
        <w:fldChar w:fldCharType="separate"/>
      </w:r>
    </w:p>
    <w:tbl>
      <w:tblPr>
        <w:tblW w:w="14520" w:type="dxa"/>
        <w:tblInd w:w="5" w:type="dxa"/>
        <w:tblLook w:val="04A0"/>
      </w:tblPr>
      <w:tblGrid>
        <w:gridCol w:w="560"/>
        <w:gridCol w:w="3720"/>
        <w:gridCol w:w="3440"/>
        <w:gridCol w:w="3320"/>
        <w:gridCol w:w="1740"/>
        <w:gridCol w:w="1740"/>
      </w:tblGrid>
      <w:tr w:rsidR="00493885" w:rsidRPr="00493885" w:rsidTr="00493885">
        <w:trPr>
          <w:divId w:val="255790525"/>
          <w:trHeight w:val="290"/>
        </w:trPr>
        <w:tc>
          <w:tcPr>
            <w:tcW w:w="145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vAlign w:val="bottom"/>
            <w:hideMark/>
          </w:tcPr>
          <w:p w:rsidR="00493885" w:rsidRPr="00493885" w:rsidRDefault="00493885" w:rsidP="00493885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ANNEXURE A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STREET ADDRESS (I)</w:t>
            </w:r>
          </w:p>
        </w:tc>
        <w:tc>
          <w:tcPr>
            <w:tcW w:w="3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LEASE END (II)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>EXTENT M2 (III)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b/>
                <w:bCs/>
                <w:color w:val="000000"/>
                <w:szCs w:val="22"/>
                <w:lang w:eastAsia="en-ZA"/>
              </w:rPr>
              <w:t xml:space="preserve"> RENTAL (IV)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JANE FURSE VILLAG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ERGELEGE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4 548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6 PRESIDEN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ENDR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,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5 956,4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SHITUNI NO 1057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SHITUN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3 912,5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AND 23513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LIM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7,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0 104,7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OOFSTR STAND 234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LLISRA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97,0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4 671,1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ROBLERSDAL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ROBLERSDAL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 879,4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OVERMENT COMPLEX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EBOWAKGOMO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 092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KWARELA LOCATI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 596,4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IRKMA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DIMOL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0,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4 287,2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OUSE NO 8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KGOPO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,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6 724,3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0 RABE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KOPA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99,4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9 470,2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O 13 NO 8 HAROLD GRENFELL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USIN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74,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71 729,5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O 9 CELLIERS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USIN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2,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8 809,1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EBO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EBO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0,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0 657,2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-O GROBLER &amp; HANS V RENSBUR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IETERS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9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84 543,1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9 BICCARD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LOKWA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0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16 912,9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1 TUBATSE TOWNSHIP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RAKTISE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 108,9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AGATHASTR 74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ZANEE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30 289,1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7 TOM STR PRIMINDI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RIT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9 848,8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ANYES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8,2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1 847,4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1175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ZONE 1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69,6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5 468,6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0 A O.R TAMBO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LERKSDORP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30 182,5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2204 WOLMARANSST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OLMARANSST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8 058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8 CHURCH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ZEERUS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53,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4 881,4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OT 741 MONTSHIW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MABATHO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4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10 059,5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O. CARRINGTON AND SHIPPARD S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IDTOWM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0 562,9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ENTRAL HOUS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BOPA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32,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5 458,2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2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O.123 MALAN STR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USTEN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9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88 084,5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VISSE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5 909,7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LD GOVENOR'S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EMB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61,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6 HENDRICK POTGIETE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ENTERSDORP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0,8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 610,5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2 MARKE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RY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8,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5 906,4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01 NOTTINGHAM S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4,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 243,3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EAUFORT WEST MPCC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 DE VRIES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1,8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3 120,7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LD ABSA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OORTREKKER ROAD 177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07,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69 809,3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APE AGULHAS 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DIRKIE UYS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9/20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 25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 HAW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 HAW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71,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7 72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ARRACK ST 56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ARRACK ST 56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/02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1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93 904,5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ON 1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OF CAPE 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46,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14 076,9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FFICES ON AIRPOR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OME AFFAIR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0,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 566,1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ELLA VISTA 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ANORAMA WAY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 534,9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ICKY ZIMM 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OHEMIA S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43,0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YORK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ELKOM BUILD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3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6 48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U KAAPSE WE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U KAAPSE WE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 517,85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ORNER OF MAIN AND THIRD AVENU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4,9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 287,1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ESTPORT PARK (HOME AFFAIRS)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PHA S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8 065,0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DRIAAN ST 108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 256,7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UNICIPAL BUILDING (HOME AFFAI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O MILLER &amp; NEW EISLEBEN RO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9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8 00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ASSIE WAY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ASSIE WAY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6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 527,9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EPARTMENT OF HOME AFFAIRS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O BERGRIVIER BLVRD AND CAST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78,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3 938,5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IMUNYE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IMUNYE CENTR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 530,1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RINCE ALBERT 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HURCH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 496,2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 MAIN RO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0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 590,2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OME AFFAIRS BUILDING6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PORT ENTRANCE RO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 049,5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ANDARD BANK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7 MAIN RO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/02/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98,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2 874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VOLLENHOVE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VOLLENHOVEN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7,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 856,8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ULT WAY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6,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 081,3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5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OME AFFAIRS OFFICES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3 ADDERLEY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46,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0 657,8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YNARD MALL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R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9/02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3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2 96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X FNB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BELFAST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1517.6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DORMOR BUILDING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BETHAL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82.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3407.8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ZOR –HASH BUILDING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CAROLINA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6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659.0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0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CASTEEL  THUSONG CENTRE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EERSTEHOEK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82.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48697.40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MERINO BUILDING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ERMELO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9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81536.00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IMUNYE SHOPPI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HAZYVIEW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75575.75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7 RISSIK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KOMATIPOORT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0.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76924.47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975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LELA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60068.00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37 SADC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IDDEL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69246.41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CNR HENSHALL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NELSPRUIT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9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190363.70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MSOGWABA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PIENAAR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6148.82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29 BESTER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NELSPRUIT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60.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 R 97331.06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FATIMA CENTRE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PIET RETIEF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8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4 10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SABIE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20178.64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O 4 WATERSO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SECUNDA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2.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59695.82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 VRY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STANDERTON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2.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48228.32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 THEO KLEIN HANS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HITE RIV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9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55670.73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NGWENI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ONG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6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83035.75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VILJAN FARM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MAPULANENG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NEW LEASE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ATER STREET, COMMERCIAL HOTEL, CALVINI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TH FEBRUARY 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3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69 740.84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HEIT STREET, ME SNYMAN BUILDING, CARNAVON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31ST MARCH 2022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,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4 001.91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47 VOORTREKKER STR BOLAND BANK BUILDING, DE AAR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43 154.72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SOUTHEY STREET, DOUGLAS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,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3 950.90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6 VISSER STREET, GROBLERSHOOP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0 034.00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8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WALE STREET, VAALSPAN MUNICIPAL BUILDING, JAN KEMPDORP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.00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-9 NEW MAIN STREET BUILDING, KIMBERLEY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30TH JUNE 2021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408,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42 747.58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69 DU TOITSPAN ROAD ABSA CBD BUILDING, KIMBERLEY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25.5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97 614.73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481 BREE STREET HAUMAN FAMILY TRUST BUILDING, KURUMAN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06 163.14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 RANDJIE STREET, POSTMASBUR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01ST MARCH 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20,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63 372.59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LINYANE STREET, PRIESK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00.00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VAN RIEBEECK AND HOF STREET, SPRINGBOK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31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2,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63 761.25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RK STREET, OLD POST OFFICE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TH FEBRUARY 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821,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220 939.16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UDUDU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/02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9,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 922,6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34 WILSON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UNDE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6 254,4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66 COMMERCIAL ROAD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URBA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31 445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50 UMGENI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URBA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46 881,1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137 MOORE ROAD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URBA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1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4 039,1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 BIYELA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MPANGEN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30,8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2 032,2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8 OSBOR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SHOW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9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1 457,0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TABAMHLOPHE MPCC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STCOUR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0,6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 411,4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4 ALEXANDRA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STCOUR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4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1 56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9 VOORTREKKE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REY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8,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4 200,8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IVINGSTO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ARD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ZEBRA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LUHLUW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3,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IMPENDLE THUSO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IMPEND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 255,1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ROSPECTON PLAC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ISIPINGO RAIL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MARGARET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IXOPO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3,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2 318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NINA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CENTRAL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0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1,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 674,9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IRCLE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JOZIN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7 039,6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11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3 HOPE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OKST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8 539,3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 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OKST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3,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8 574,9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IRPOR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A MERCY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77,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 405,3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3 KEATE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ADYSMI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2 00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 KINGFISHER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NDUMBILI TOWNSHIP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9,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 577,7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BAZWANE MPCC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KUZ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 674,3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JAN SMUTS AVENU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TUBATUB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44,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88 482,1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14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DWEDW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6,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 091,0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OT 322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DWEDW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8 066,1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EW HANOV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48,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 519,8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7 SCOT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EWCAST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75 708,1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230-232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ARK RYNI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6,7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4 940,4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 JOUBER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AULPIETES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8/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0,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0 906,3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1 CHURCH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IETERMARITZ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587,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11 429,8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6 OLD MAI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INE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8 875,9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EW REPUBLIC OF PONGOLA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NGOL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3,5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6 990,7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2 ROBINSON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SHEPSTO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0 076,6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11666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ICHARDS BAY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56,1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5 404,7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BUTHUMENI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INHLAZUK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 107,2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0 HULET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ANGER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4 942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 MAHARAJ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ONGAA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9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CAMPUS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ULUND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UMSING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8,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 283,1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BIRD &amp; MAI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UMZIMKHULU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4 139,2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8 CHURCH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RYHEI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92,9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6 140,6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PENZANCE &amp; VOORTREKKER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BERT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94,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7 777,0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ATES HALL ERF 14438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OKOZ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 442,9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5 BEDFORD AVENU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ENON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4 524,9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0 MARKE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OKS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9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03 905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AN RIEBEECK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DENVA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37,3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50 914,5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 PRESIDEN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ERMIST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6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90 756,3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14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902 ARMATAGE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RLANDO WES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6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6 688,4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AND 291 FOURTH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YNBE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91,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3 988,3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DE KORTE &amp; DE BEE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RAAMFONTE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/02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66 404,0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 RISSIK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JOHANNES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4 PARKING BAYS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6 009,0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ORNER OLD POTCH RD &amp; NICHOLAS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DIEPKLOOF EXT 4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5 67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 R TAMBO INTERNATIONAL AIRPOR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EMPTON PARK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32,7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89 392,1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CORNER WOLFF &amp; VOORTREKKER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EMPTON PARK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38,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87 109,7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IRPOR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ANSERI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4,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 021,3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2 VAN ZYL SMI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BERHOLZER 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4 77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REEF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ANDFONTE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78 647,5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NUFACTURING INDUSTRIAL EXT1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OODEPOOR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03 916,2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 FW BEYE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ANDERBIJLPARK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45 647,4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5 MERRIMAN AVENU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EREENIG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672,8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07 279,3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ION 62 FARM WILDEBEESFONT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VAT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53,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8 019,1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RESIDENT BOSHOFFSTR 6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ETHLEHEM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970,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5 343,1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0 VICTORIA ROAD IN BLOEMFONTEIN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LOEMFONTE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4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9 734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AND NO 58525 MOSHOESHOE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LOEMFONTE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0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92,7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58 814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58 VAN RIEBEECK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OTHAVIL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9/20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1 589,3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OT 158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OTSHABELO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1 305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O,16 DAV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ULTFONTE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68,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4 526,2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ION 2 OF ERF 152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ARRISMI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3 614,1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6 PIERCE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EILBR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0 474,4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63 CNR GROOTTREK &amp; EDWAR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OFFIEFONTEI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07,0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2 179,2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CHURCH &amp; CROSS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ROONSTA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6 713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8 JOUBER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ADYBRAN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1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8 FICHARD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SOL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7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0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7 093,1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HOP NO 06 STATION ROAD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ABA-NCHU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2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7 097,2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O DENYSEEN &amp; MCGREGO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VILJOENSKROON 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7 493,9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03 BOK STREET: ERF 153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ELKOM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54,5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40 861,80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17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ATER STREET, COMMERCIAL HOTEL, CALVINI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TH FEBRUARY 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3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69 740.84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HEIT STREET, ME SNYMAN BUILDING, CARNAVON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31ST MARCH 2022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,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4 001.91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47 VOORTREKKER STR BOLAND BANK BUILDING, DE AAR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2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43 154.72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SOUTHEY STREET, DOUGLAS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,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3 950.90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6 VISSER STREET, GROBLERSHOOP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1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0 034.00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WALE STREET, VAALSPAN MUNICIPAL BUILDING, JAN KEMPDORP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.00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-9 NEW MAIN STREET BUILDING, KIMBERLEY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30TH JUNE 2021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408,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42 747.58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69 DU TOITSPAN ROAD ABSA CBD BUILDING, KIMBERLEY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25.5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97 614.73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481 BREE STREET HAUMAN FAMILY TRUST BUILDING, KURUMAN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7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06 163.14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 RANDJIE STREET, POSTMASBUR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01ST MARCH 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20,4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63 372.59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LINYANE STREET, PRIESK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ST MARCH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00.00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VAN RIEBEECK AND HOF STREET, SPRINGBOK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2,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63 761.25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RK STREET, OLD POST OFFICE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8TH FEBRUARY 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 821,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220 939.16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ULLINAN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4 KOPPIE DRIVE,CULLINA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30 June 200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30 8378.31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RONKHORSTSPRUI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1 KRUGER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31 January 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53.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89 501. 69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ATION SQUARE, AKASI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 DAAN DE WET RYLAAN,CLARINA AKASIA STATION SQUAR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nday, 31 July 20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1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240 920.52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ALLMARK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0 JOHANNES RAMOKHOASE, PRETORI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31 October 20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538 office</w:t>
            </w: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br/>
              <w:t>2823 storage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5 438 020.68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OUIS PASTU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66 FRANCIS BAARD STREET,PRETORI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1 March 20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2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220 828.86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8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MELODI PLAZA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6147,CNR TSAMAYA ROAD AND K54,MAHUBE VALLEY EXT 20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1 March 201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78 051.00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18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OSHANGUVE NAFCOC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LOCK F SOSHANGUV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ednesday, 31 May 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39 557.70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YRONS PLAC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20 SCHUBART STREET PRETORI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nday, 28 February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296 682.04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XT 14 BRITS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 PIET PRETORIUS STRE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1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26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1 137 759.56 </w:t>
            </w:r>
          </w:p>
        </w:tc>
      </w:tr>
      <w:tr w:rsidR="00493885" w:rsidRPr="00493885" w:rsidTr="00493885">
        <w:trPr>
          <w:divId w:val="255790525"/>
          <w:trHeight w:val="58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OSSLYN STORAGE,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 PIET RAUTENBANCT STREET ROSSLYN STAND 86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01 November 201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69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1 655 058.98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VEN 926 &amp; 928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IC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 00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OLD MARKET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URGERSDORP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1 January 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NLAM BLDG GROUND FLOOR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RADOCK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4 78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3 FLEE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AST LONDO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nday, 31 May 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9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39 146,7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252(SHOPPING COMPLEX)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ORT BEAUFOR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3 987,5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ULTIPURPOSE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IDDLEDRIF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1 May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 064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9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RKET SQUARE ERF 3920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RAAF REINE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30 April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42,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7 816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4 BATHURST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GRAHAMS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30 April 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5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1 292,3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IGGTON HOUSE ERF 719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UMANSDORP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30 April 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7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5 125,9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ST OFFICE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EISKAMMAHOEK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 094,6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ARGREAVES HOUS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ING WILLIAM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3 62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5 - 39 SMITH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KING WILLIAMS 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1 August 202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58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77 865,8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JN MADYAKA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DANTSA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ednesday, 30 September 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8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8 379,3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434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IDDELBUR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1 March 20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1,8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 227,4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F DLAMINI HEIGHTS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EDDI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7 379,2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7 MASONIC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ALFRED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1 January 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6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5 056,3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0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 24545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ELIZABE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1 March 20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6 215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682 GOVAN MBEKI AVENU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ELIZABE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0 September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7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20 75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LEARY PARK SHOPPING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ELIZABE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31 October 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06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19 925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AKESIDE BUSINESS PARK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ELIZABE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ednesday, 31 May 202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81,2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67 163,7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HEXAGON HOTEL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QUEENSTOWN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27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88 90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VISSER CENTR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OMERSET EAS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1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9 252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ST OFFICE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TUTTERHEIM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30 April 202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0 107,1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ADER BUILDING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UITENHAG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30 April 202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73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5 040,4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ITE 37-1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HITTLESE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.08.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135,4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 939,3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1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86  SMITH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ALIWAL NORT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23 February 19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10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1 059,9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lastRenderedPageBreak/>
              <w:t>21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MAIN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BIZAN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17 February 190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2 917,5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456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AL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riday, 08 June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6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5 712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40 VOOTREKER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LLIO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29 Ma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6 454,9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MAIN STREET 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LLIOTDA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nday, 23 Jul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9 391,25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FLAGSTAFF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nday, 15 April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9 856,2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163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ADY FRER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nday, 02 Jul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9 142,17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58 STANFORD AVENU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IBOD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07 August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1 120,9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CNR AMCA ROAD + JACARANDA STR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LUSIKISIK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09 May 19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4 006,5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QANDULI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24 Ma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4 840,12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8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T AYLIFF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22 August 19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9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4 060,0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29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T FRER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01 October 19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59 650,49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0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QUNU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THATH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hursday, 24 Ma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04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 822,61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1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QAMAKWE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NQAMAKW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nday, 29 April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3 228,8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2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75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PORT ST JOH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13 November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41 237,66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3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QUMBU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16 April 190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60 886,44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4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ABANKULU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uesday, 13 November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5/201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36 787,18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5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AIN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TSOLO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Monday, 14 Ma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3/202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12 987,10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6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THERLAND STREET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UMTATA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aturday, 11 August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0/11/201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R 24 362,33</w:t>
            </w:r>
          </w:p>
        </w:tc>
      </w:tr>
      <w:tr w:rsidR="00493885" w:rsidRPr="00493885" w:rsidTr="00493885">
        <w:trPr>
          <w:divId w:val="255790525"/>
          <w:trHeight w:val="2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237</w:t>
            </w:r>
          </w:p>
        </w:tc>
        <w:tc>
          <w:tcPr>
            <w:tcW w:w="3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ERF 40</w:t>
            </w:r>
          </w:p>
        </w:tc>
        <w:tc>
          <w:tcPr>
            <w:tcW w:w="3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WILLOWVAL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Sunday, 06 May 19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>31/01/20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93885" w:rsidRPr="00493885" w:rsidRDefault="00493885" w:rsidP="00493885">
            <w:pPr>
              <w:jc w:val="left"/>
              <w:rPr>
                <w:rFonts w:ascii="Calibri" w:hAnsi="Calibri" w:cs="Calibri"/>
                <w:color w:val="000000"/>
                <w:szCs w:val="22"/>
                <w:lang w:eastAsia="en-ZA"/>
              </w:rPr>
            </w:pPr>
            <w:r w:rsidRPr="00493885">
              <w:rPr>
                <w:rFonts w:ascii="Calibri" w:hAnsi="Calibri" w:cs="Calibri"/>
                <w:color w:val="000000"/>
                <w:szCs w:val="22"/>
                <w:lang w:eastAsia="en-ZA"/>
              </w:rPr>
              <w:t xml:space="preserve"> R                     -   </w:t>
            </w:r>
          </w:p>
        </w:tc>
      </w:tr>
    </w:tbl>
    <w:p w:rsidR="00C31589" w:rsidRDefault="00AE5FC8" w:rsidP="00C31589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fldChar w:fldCharType="end"/>
      </w:r>
    </w:p>
    <w:p w:rsidR="00C31589" w:rsidRPr="00C31589" w:rsidRDefault="00C31589" w:rsidP="00C31589">
      <w:pPr>
        <w:spacing w:line="360" w:lineRule="auto"/>
        <w:rPr>
          <w:bCs/>
          <w:sz w:val="24"/>
          <w:szCs w:val="24"/>
        </w:rPr>
      </w:pPr>
    </w:p>
    <w:sectPr w:rsidR="00C31589" w:rsidRPr="00C31589" w:rsidSect="00C31589">
      <w:pgSz w:w="15840" w:h="12240" w:orient="landscape"/>
      <w:pgMar w:top="1531" w:right="851" w:bottom="1185" w:left="907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50F1" w:rsidRDefault="004050F1" w:rsidP="00B01072">
      <w:r>
        <w:separator/>
      </w:r>
    </w:p>
  </w:endnote>
  <w:endnote w:type="continuationSeparator" w:id="0">
    <w:p w:rsidR="004050F1" w:rsidRDefault="004050F1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02FE" w:rsidRPr="000B4F40" w:rsidRDefault="00FF02F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1085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1965C9">
      <w:rPr>
        <w:rFonts w:eastAsia="Calibri" w:cs="Arial"/>
        <w:b/>
        <w:bCs/>
        <w:sz w:val="18"/>
        <w:szCs w:val="18"/>
        <w:lang w:val="af-ZA" w:eastAsia="en-US"/>
      </w:rPr>
      <w:t xml:space="preserve">Mr A C Roos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AE5FC8" w:rsidRPr="00AE5FC8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AE5FC8" w:rsidRPr="00AE5FC8">
      <w:rPr>
        <w:rFonts w:eastAsiaTheme="minorEastAsia" w:cs="Arial"/>
        <w:b/>
        <w:sz w:val="18"/>
        <w:szCs w:val="18"/>
      </w:rPr>
      <w:fldChar w:fldCharType="separate"/>
    </w:r>
    <w:r w:rsidR="001A7D68" w:rsidRPr="001A7D68">
      <w:rPr>
        <w:rFonts w:eastAsiaTheme="majorEastAsia" w:cs="Arial"/>
        <w:b/>
        <w:noProof/>
        <w:sz w:val="18"/>
        <w:szCs w:val="18"/>
      </w:rPr>
      <w:t>11</w:t>
    </w:r>
    <w:r w:rsidR="00AE5FC8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FF02FE" w:rsidRPr="000B4F40" w:rsidRDefault="00FF02F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50F1" w:rsidRDefault="004050F1" w:rsidP="00B01072">
      <w:r>
        <w:separator/>
      </w:r>
    </w:p>
  </w:footnote>
  <w:footnote w:type="continuationSeparator" w:id="0">
    <w:p w:rsidR="004050F1" w:rsidRDefault="004050F1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02FE" w:rsidRDefault="00FF02FE">
    <w:pPr>
      <w:pStyle w:val="Header"/>
      <w:jc w:val="right"/>
    </w:pPr>
  </w:p>
  <w:p w:rsidR="00FF02FE" w:rsidRDefault="00FF02F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7B91C47"/>
    <w:multiLevelType w:val="hybridMultilevel"/>
    <w:tmpl w:val="B95A3340"/>
    <w:lvl w:ilvl="0" w:tplc="013481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8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0"/>
  </w:num>
  <w:num w:numId="8">
    <w:abstractNumId w:val="1"/>
  </w:num>
  <w:num w:numId="9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2tLAwNjA1NTc2sLBU0lEKTi0uzszPAykwqgUAZKaQDC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1F67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34B3"/>
    <w:rsid w:val="000E3B52"/>
    <w:rsid w:val="000F0B2D"/>
    <w:rsid w:val="000F590B"/>
    <w:rsid w:val="001063A7"/>
    <w:rsid w:val="00106D04"/>
    <w:rsid w:val="00107822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3F3B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65C9"/>
    <w:rsid w:val="001A22C6"/>
    <w:rsid w:val="001A5213"/>
    <w:rsid w:val="001A7D68"/>
    <w:rsid w:val="001B177D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7305"/>
    <w:rsid w:val="002C175C"/>
    <w:rsid w:val="002C603A"/>
    <w:rsid w:val="002C7394"/>
    <w:rsid w:val="002D5CBD"/>
    <w:rsid w:val="002E6B86"/>
    <w:rsid w:val="002F10AA"/>
    <w:rsid w:val="00302C99"/>
    <w:rsid w:val="003031BE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335C"/>
    <w:rsid w:val="0035503F"/>
    <w:rsid w:val="003577F4"/>
    <w:rsid w:val="00361E81"/>
    <w:rsid w:val="00367531"/>
    <w:rsid w:val="0037147D"/>
    <w:rsid w:val="003718A9"/>
    <w:rsid w:val="003731CC"/>
    <w:rsid w:val="00381BC7"/>
    <w:rsid w:val="00382C94"/>
    <w:rsid w:val="00385CC5"/>
    <w:rsid w:val="003930E2"/>
    <w:rsid w:val="003A0AD7"/>
    <w:rsid w:val="003B1FAF"/>
    <w:rsid w:val="003B3F50"/>
    <w:rsid w:val="003D262F"/>
    <w:rsid w:val="003D3567"/>
    <w:rsid w:val="003D3867"/>
    <w:rsid w:val="003E21E3"/>
    <w:rsid w:val="003E2910"/>
    <w:rsid w:val="003E5694"/>
    <w:rsid w:val="003F3ABB"/>
    <w:rsid w:val="003F628A"/>
    <w:rsid w:val="003F6C7B"/>
    <w:rsid w:val="004050F1"/>
    <w:rsid w:val="004079CA"/>
    <w:rsid w:val="00413C6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885"/>
    <w:rsid w:val="00493FB3"/>
    <w:rsid w:val="0049710C"/>
    <w:rsid w:val="004B1769"/>
    <w:rsid w:val="004B327A"/>
    <w:rsid w:val="004B4593"/>
    <w:rsid w:val="004B70B1"/>
    <w:rsid w:val="004B74FC"/>
    <w:rsid w:val="004B7D65"/>
    <w:rsid w:val="004B7D74"/>
    <w:rsid w:val="004C1B11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333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776E5"/>
    <w:rsid w:val="00591850"/>
    <w:rsid w:val="005940D1"/>
    <w:rsid w:val="00594D86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E21"/>
    <w:rsid w:val="0061156B"/>
    <w:rsid w:val="00616097"/>
    <w:rsid w:val="00623007"/>
    <w:rsid w:val="00623053"/>
    <w:rsid w:val="00624A4D"/>
    <w:rsid w:val="00625573"/>
    <w:rsid w:val="00632C03"/>
    <w:rsid w:val="006343C2"/>
    <w:rsid w:val="00641E3A"/>
    <w:rsid w:val="006462D7"/>
    <w:rsid w:val="00655338"/>
    <w:rsid w:val="006576EF"/>
    <w:rsid w:val="006578F3"/>
    <w:rsid w:val="00663533"/>
    <w:rsid w:val="00670BA5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D5E03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3270F"/>
    <w:rsid w:val="00737327"/>
    <w:rsid w:val="00741804"/>
    <w:rsid w:val="007422B3"/>
    <w:rsid w:val="00743527"/>
    <w:rsid w:val="00753725"/>
    <w:rsid w:val="00755DEC"/>
    <w:rsid w:val="0075656E"/>
    <w:rsid w:val="00760875"/>
    <w:rsid w:val="007625B5"/>
    <w:rsid w:val="007713CC"/>
    <w:rsid w:val="0077480B"/>
    <w:rsid w:val="00781562"/>
    <w:rsid w:val="00794233"/>
    <w:rsid w:val="007950DA"/>
    <w:rsid w:val="00795939"/>
    <w:rsid w:val="007A03D5"/>
    <w:rsid w:val="007A7318"/>
    <w:rsid w:val="007B18F8"/>
    <w:rsid w:val="007C4AFA"/>
    <w:rsid w:val="007E0072"/>
    <w:rsid w:val="007E3B7C"/>
    <w:rsid w:val="007E4E3E"/>
    <w:rsid w:val="007E63B3"/>
    <w:rsid w:val="007F2807"/>
    <w:rsid w:val="007F44E3"/>
    <w:rsid w:val="007F5165"/>
    <w:rsid w:val="008039CD"/>
    <w:rsid w:val="00803A16"/>
    <w:rsid w:val="008232E5"/>
    <w:rsid w:val="00825F70"/>
    <w:rsid w:val="00836EA6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1370"/>
    <w:rsid w:val="009335B8"/>
    <w:rsid w:val="00940E46"/>
    <w:rsid w:val="00950999"/>
    <w:rsid w:val="00956AE8"/>
    <w:rsid w:val="009571E4"/>
    <w:rsid w:val="00957952"/>
    <w:rsid w:val="00964E55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4432D"/>
    <w:rsid w:val="00A46014"/>
    <w:rsid w:val="00A50E27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1539"/>
    <w:rsid w:val="00AC379B"/>
    <w:rsid w:val="00AC58FE"/>
    <w:rsid w:val="00AD0F40"/>
    <w:rsid w:val="00AD22F6"/>
    <w:rsid w:val="00AD36D1"/>
    <w:rsid w:val="00AE3D8F"/>
    <w:rsid w:val="00AE5FC8"/>
    <w:rsid w:val="00AE7C16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179A0"/>
    <w:rsid w:val="00B23D7D"/>
    <w:rsid w:val="00B25267"/>
    <w:rsid w:val="00B27DA1"/>
    <w:rsid w:val="00B32F50"/>
    <w:rsid w:val="00B33183"/>
    <w:rsid w:val="00B35BD7"/>
    <w:rsid w:val="00B44E3D"/>
    <w:rsid w:val="00B510CE"/>
    <w:rsid w:val="00B5512C"/>
    <w:rsid w:val="00B56E2D"/>
    <w:rsid w:val="00B64EFC"/>
    <w:rsid w:val="00B71256"/>
    <w:rsid w:val="00B71EB2"/>
    <w:rsid w:val="00B72C9B"/>
    <w:rsid w:val="00B75DFF"/>
    <w:rsid w:val="00B76EA0"/>
    <w:rsid w:val="00B8147F"/>
    <w:rsid w:val="00B91CF8"/>
    <w:rsid w:val="00B966D4"/>
    <w:rsid w:val="00BA0CBE"/>
    <w:rsid w:val="00BA3676"/>
    <w:rsid w:val="00BA53FA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31589"/>
    <w:rsid w:val="00C33545"/>
    <w:rsid w:val="00C438C9"/>
    <w:rsid w:val="00C45CDF"/>
    <w:rsid w:val="00C47AA4"/>
    <w:rsid w:val="00C55CF0"/>
    <w:rsid w:val="00C61078"/>
    <w:rsid w:val="00C72E84"/>
    <w:rsid w:val="00C734C8"/>
    <w:rsid w:val="00C92901"/>
    <w:rsid w:val="00C94B70"/>
    <w:rsid w:val="00CA025E"/>
    <w:rsid w:val="00CA550E"/>
    <w:rsid w:val="00CB3BBC"/>
    <w:rsid w:val="00CC07E1"/>
    <w:rsid w:val="00CC255F"/>
    <w:rsid w:val="00CC2ECC"/>
    <w:rsid w:val="00CC69B7"/>
    <w:rsid w:val="00CC7AF7"/>
    <w:rsid w:val="00CD0F90"/>
    <w:rsid w:val="00CE70D6"/>
    <w:rsid w:val="00CE74B8"/>
    <w:rsid w:val="00D10DEB"/>
    <w:rsid w:val="00D133E8"/>
    <w:rsid w:val="00D15ADE"/>
    <w:rsid w:val="00D2038B"/>
    <w:rsid w:val="00D20CFA"/>
    <w:rsid w:val="00D26A6A"/>
    <w:rsid w:val="00D31524"/>
    <w:rsid w:val="00D3269F"/>
    <w:rsid w:val="00D32749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B431B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882"/>
    <w:rsid w:val="00DD5FC2"/>
    <w:rsid w:val="00DE05AF"/>
    <w:rsid w:val="00DE24CD"/>
    <w:rsid w:val="00DE7CB5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2A64"/>
    <w:rsid w:val="00E35D46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1444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1D1C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27C8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336B"/>
    <w:rsid w:val="00FD0F80"/>
    <w:rsid w:val="00FD40CF"/>
    <w:rsid w:val="00FD48CD"/>
    <w:rsid w:val="00FE516A"/>
    <w:rsid w:val="00FF02FE"/>
    <w:rsid w:val="00FF4DEC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49388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3885"/>
    <w:rPr>
      <w:color w:val="954F72"/>
      <w:u w:val="single"/>
    </w:rPr>
  </w:style>
  <w:style w:type="paragraph" w:customStyle="1" w:styleId="xl65">
    <w:name w:val="xl65"/>
    <w:basedOn w:val="Normal"/>
    <w:rsid w:val="00493885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66">
    <w:name w:val="xl66"/>
    <w:basedOn w:val="Normal"/>
    <w:rsid w:val="00493885"/>
    <w:pPr>
      <w:spacing w:before="100" w:beforeAutospacing="1" w:after="100" w:afterAutospacing="1"/>
      <w:jc w:val="left"/>
    </w:pPr>
    <w:rPr>
      <w:rFonts w:ascii="Times New Roman" w:hAnsi="Times New Roman"/>
      <w:b/>
      <w:bCs/>
      <w:sz w:val="24"/>
      <w:szCs w:val="24"/>
      <w:lang w:eastAsia="en-ZA"/>
    </w:rPr>
  </w:style>
  <w:style w:type="paragraph" w:customStyle="1" w:styleId="xl67">
    <w:name w:val="xl67"/>
    <w:basedOn w:val="Normal"/>
    <w:rsid w:val="00493885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68">
    <w:name w:val="xl68"/>
    <w:basedOn w:val="Normal"/>
    <w:rsid w:val="00493885"/>
    <w:pP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69">
    <w:name w:val="xl69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70">
    <w:name w:val="xl70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71">
    <w:name w:val="xl71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72">
    <w:name w:val="xl72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73">
    <w:name w:val="xl73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74">
    <w:name w:val="xl74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b/>
      <w:bCs/>
      <w:sz w:val="24"/>
      <w:szCs w:val="24"/>
      <w:lang w:eastAsia="en-ZA"/>
    </w:rPr>
  </w:style>
  <w:style w:type="paragraph" w:customStyle="1" w:styleId="xl75">
    <w:name w:val="xl75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b/>
      <w:bCs/>
      <w:sz w:val="24"/>
      <w:szCs w:val="24"/>
      <w:lang w:eastAsia="en-ZA"/>
    </w:rPr>
  </w:style>
  <w:style w:type="paragraph" w:customStyle="1" w:styleId="xl76">
    <w:name w:val="xl76"/>
    <w:basedOn w:val="Normal"/>
    <w:rsid w:val="0049388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ZA"/>
    </w:rPr>
  </w:style>
  <w:style w:type="paragraph" w:customStyle="1" w:styleId="xl77">
    <w:name w:val="xl77"/>
    <w:basedOn w:val="Normal"/>
    <w:rsid w:val="00493885"/>
    <w:pPr>
      <w:shd w:val="clear" w:color="000000" w:fill="DDEBF7"/>
      <w:spacing w:before="100" w:beforeAutospacing="1" w:after="100" w:afterAutospacing="1"/>
      <w:jc w:val="center"/>
    </w:pPr>
    <w:rPr>
      <w:rFonts w:ascii="Times New Roman" w:hAnsi="Times New Roman"/>
      <w:b/>
      <w:bCs/>
      <w:sz w:val="24"/>
      <w:szCs w:val="24"/>
      <w:lang w:eastAsia="en-ZA"/>
    </w:rPr>
  </w:style>
  <w:style w:type="paragraph" w:customStyle="1" w:styleId="xl78">
    <w:name w:val="xl78"/>
    <w:basedOn w:val="Normal"/>
    <w:rsid w:val="00493885"/>
    <w:pPr>
      <w:shd w:val="clear" w:color="000000" w:fill="DDEBF7"/>
      <w:spacing w:before="100" w:beforeAutospacing="1" w:after="100" w:afterAutospacing="1"/>
      <w:jc w:val="center"/>
    </w:pPr>
    <w:rPr>
      <w:rFonts w:ascii="Times New Roman" w:hAnsi="Times New Roman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57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2C1C6A-74DC-49FE-A133-944E8D489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714</Words>
  <Characters>1547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8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0-24T14:13:00Z</cp:lastPrinted>
  <dcterms:created xsi:type="dcterms:W3CDTF">2019-11-04T09:52:00Z</dcterms:created>
  <dcterms:modified xsi:type="dcterms:W3CDTF">2019-11-04T09:52:00Z</dcterms:modified>
</cp:coreProperties>
</file>